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bin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76616" w14:textId="77777777">
      <w:pPr>
        <w:spacing w:after="0"/>
      </w:pPr>
    </w:p>
    <w:p w14:paraId="3DB428BE" w14:textId="4B5998A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</w:t>
      </w:r>
      <w:r>
        <w:rPr>
          <w:rFonts w:ascii="Arial" w:hAnsi="Arial" w:cs="Arial"/>
          <w:sz w:val="24"/>
          <w:szCs w:val="24"/>
        </w:rPr>
        <w:t>213</w:t>
      </w:r>
      <w:r>
        <w:rPr>
          <w:rFonts w:ascii="Arial" w:hAnsi="Arial" w:cs="Arial"/>
          <w:sz w:val="24"/>
          <w:szCs w:val="24"/>
        </w:rPr>
        <w:t xml:space="preserve"> | </w:t>
      </w:r>
      <w:r>
        <w:rPr>
          <w:rFonts w:ascii="Arial" w:hAnsi="Arial" w:cs="Arial"/>
          <w:sz w:val="24"/>
          <w:szCs w:val="24"/>
        </w:rPr>
        <w:t>12/9/2022</w:t>
      </w:r>
      <w:r>
        <w:rPr>
          <w:rFonts w:ascii="Arial" w:hAnsi="Arial" w:cs="Arial"/>
          <w:sz w:val="28"/>
          <w:szCs w:val="28"/>
        </w:rPr>
        <w:t xml:space="preserve"> </w:t>
      </w:r>
    </w:p>
    <w:p w14:paraId="52E0FF69" w14:textId="77777777">
      <w:pPr>
        <w:spacing w:after="0"/>
      </w:pPr>
    </w:p>
    <w:p w14:paraId="3344C008" w14:textId="03666BD7">
      <w:pPr>
        <w:pStyle w:val="DocumentTitle-HCG"/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FORM: </w:t>
      </w:r>
      <w:r>
        <w:rPr>
          <w:sz w:val="32"/>
          <w:szCs w:val="32"/>
        </w:rPr>
        <w:t>Modification</w:t>
      </w:r>
    </w:p>
    <w:p w14:paraId="7B6A1242" w14:textId="0F7AF914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se to request a modification to previously approved activity</w:t>
      </w:r>
      <w:r>
        <w:rPr>
          <w:rStyle w:val="EndnoteReference"/>
          <w:rFonts w:ascii="Arial" w:hAnsi="Arial" w:cs="Arial"/>
          <w:bCs/>
        </w:rPr>
        <w:endnoteReference w:id="2"/>
      </w:r>
    </w:p>
    <w:p w14:paraId="131445AC" w14:textId="43023B43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555"/>
      </w:tblGrid>
      <w:tr w14:paraId="0DF75144" w14:textId="77777777">
        <w:tc>
          <w:tcPr>
            <w:tcW w:w="3235" w:type="dxa"/>
            <w:shd w:val="clear" w:color="auto" w:fill="E7E6E6" w:themeFill="background2"/>
          </w:tcPr>
          <w:p w14:paraId="1B79B10B" w14:textId="686B7A5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asic Study Information</w:t>
            </w:r>
          </w:p>
        </w:tc>
        <w:tc>
          <w:tcPr>
            <w:tcW w:w="7555" w:type="dxa"/>
            <w:shd w:val="clear" w:color="auto" w:fill="E7E6E6" w:themeFill="background2"/>
          </w:tcPr>
          <w:p w14:paraId="2689C27F" w14:textId="1B50142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y Details</w:t>
            </w:r>
          </w:p>
        </w:tc>
      </w:tr>
      <w:tr w14:paraId="2F2593B9" w14:textId="77777777">
        <w:tc>
          <w:tcPr>
            <w:tcW w:w="3235" w:type="dxa"/>
          </w:tcPr>
          <w:p w14:paraId="0D23F6B0" w14:textId="7142254C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RB Number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0F22F3F989FD49759BDD1C7F8A1A601B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37BB7FE0" w14:textId="413CD094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4DE53686" w14:textId="77777777">
        <w:tc>
          <w:tcPr>
            <w:tcW w:w="3235" w:type="dxa"/>
          </w:tcPr>
          <w:p w14:paraId="4FA0EC2F" w14:textId="20326EB2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y Title:</w:t>
            </w:r>
          </w:p>
        </w:tc>
        <w:sdt>
          <w:sdtPr>
            <w:rPr>
              <w:rFonts w:ascii="Arial" w:hAnsi="Arial" w:cs="Arial"/>
            </w:rPr>
            <w:id w:val="759410883"/>
            <w:placeholder>
              <w:docPart w:val="ABFC9EC0642B47A2A75D66535E9FD4E4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6B91A7F4" w14:textId="47483213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7B45E892" w14:textId="77777777">
        <w:tc>
          <w:tcPr>
            <w:tcW w:w="3235" w:type="dxa"/>
          </w:tcPr>
          <w:p w14:paraId="6D698852" w14:textId="76B158F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4999106659AA4A19AB68A3A9320736CF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049FA33C" w14:textId="72306D02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14:paraId="22EA7586" w14:textId="77777777">
        <w:tc>
          <w:tcPr>
            <w:tcW w:w="3235" w:type="dxa"/>
          </w:tcPr>
          <w:p w14:paraId="43F81696" w14:textId="49CD75E9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estigator:</w:t>
            </w:r>
          </w:p>
        </w:tc>
        <w:tc>
          <w:tcPr>
            <w:tcW w:w="7555" w:type="dxa"/>
          </w:tcPr>
          <w:p w14:paraId="1F87418D" w14:textId="5082888E">
            <w:pPr>
              <w:tabs>
                <w:tab w:val="center" w:pos="3714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2357135"/>
                <w:placeholder>
                  <w:docPart w:val="4B19EA9BD99541A9A087AFF6CEA6150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</w:tc>
      </w:tr>
      <w:tr w14:paraId="7052466F" w14:textId="77777777">
        <w:trPr>
          <w:trHeight w:val="70"/>
        </w:trPr>
        <w:tc>
          <w:tcPr>
            <w:tcW w:w="3235" w:type="dxa"/>
          </w:tcPr>
          <w:p w14:paraId="17AB4B1B" w14:textId="21093E1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 Contact:</w:t>
            </w:r>
          </w:p>
        </w:tc>
        <w:sdt>
          <w:sdtPr>
            <w:rPr>
              <w:rFonts w:ascii="Arial" w:hAnsi="Arial" w:cs="Arial"/>
            </w:rPr>
            <w:id w:val="-2085685761"/>
            <w:placeholder>
              <w:docPart w:val="8659468F39CC44F6B1296A1852C36A26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216D11D8" w14:textId="4EFE071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167D166" w14:textId="77777777">
      <w:pPr>
        <w:spacing w:after="0"/>
        <w:rPr>
          <w:rFonts w:ascii="Arial" w:hAnsi="Arial" w:cs="Arial"/>
          <w:b/>
          <w:bCs/>
        </w:rPr>
      </w:pPr>
    </w:p>
    <w:p w14:paraId="15BC8A2D" w14:textId="1F0DE76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Current protocol Status</w:t>
      </w:r>
      <w:r>
        <w:rPr>
          <w:rStyle w:val="EndnoteReference"/>
          <w:sz w:val="22"/>
          <w:szCs w:val="22"/>
        </w:rPr>
        <w:endnoteReference w:id="3"/>
      </w:r>
    </w:p>
    <w:p w14:paraId="4A1DF631" w14:textId="0FEF1447">
      <w:pPr>
        <w:pStyle w:val="PrimarySectionText-HCG"/>
        <w:ind w:left="0" w:firstLine="0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C</w:t>
      </w:r>
      <w:r>
        <w:rPr>
          <w:rFonts w:cs="Arial"/>
          <w:b/>
          <w:bCs/>
          <w:sz w:val="22"/>
        </w:rPr>
        <w:t>heck all that are true or not applicable</w:t>
      </w:r>
      <w:r>
        <w:rPr>
          <w:rFonts w:cs="Arial"/>
          <w:b/>
          <w:bCs/>
          <w:sz w:val="22"/>
        </w:rPr>
        <w:t xml:space="preserve">: </w:t>
      </w:r>
    </w:p>
    <w:p w14:paraId="67A80A2E" w14:textId="2FC3309C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49882643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hint="eastAsia" w:ascii="MS Gothic" w:hAnsi="MS Gothic" w:eastAsia="MS Gothic" w:cs="Aria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The protocol is permanently closed to enrollment at this organization.</w:t>
      </w:r>
    </w:p>
    <w:p w14:paraId="5BBFEED1" w14:textId="6807E9F2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97549352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All subjects enrolled at this organization have completed all protocol related interventions and interactions, including interventions and interactions related to collection of long-term follow-up data.</w:t>
      </w:r>
    </w:p>
    <w:p w14:paraId="6E4143DC" w14:textId="3689F7A8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630017297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>No additional identifiable private information about the subjects is being obtained by this organization’s investigator.</w:t>
      </w:r>
    </w:p>
    <w:p w14:paraId="443A8706" w14:textId="35A33AC5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314321542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ascii="Segoe UI Symbol" w:hAnsi="Segoe UI Symbol" w:eastAsia="MS Gothic" w:cs="Segoe UI Symbo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>Analysis of private identifiable information at this organization is completed. (This can be checked even if a statistical center at another organization will analyze private identifiable from subjects enrolled at this organization.)</w:t>
      </w:r>
    </w:p>
    <w:p w14:paraId="52125DC6" w14:textId="50679915">
      <w:pPr>
        <w:pStyle w:val="Sub-SectionText-HCG"/>
        <w:ind w:left="288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If all above are checked, submit a continuing review to close this protocol.</w:t>
      </w:r>
    </w:p>
    <w:p w14:paraId="78E3B79F" w14:textId="5533CD89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NOTIFICATION OF SUBJECTS</w:t>
      </w:r>
    </w:p>
    <w:p w14:paraId="2C2B8B43" w14:textId="6D4FC26B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683011814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hint="eastAsia" w:ascii="MS Gothic" w:hAnsi="MS Gothic" w:eastAsia="MS Gothic" w:cs="Aria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>Subjects are currently enrolled</w:t>
      </w:r>
    </w:p>
    <w:p w14:paraId="2282BF2B" w14:textId="558651F8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991214195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hint="eastAsia" w:ascii="MS Gothic" w:hAnsi="MS Gothic" w:eastAsia="MS Gothic" w:cs="Aria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</w:t>
      </w:r>
      <w:r>
        <w:rPr>
          <w:rFonts w:cs="Arial"/>
          <w:sz w:val="22"/>
        </w:rPr>
        <w:t>Current subjects will be notified of these changes</w:t>
      </w:r>
    </w:p>
    <w:p w14:paraId="56F1C8D8" w14:textId="424BC1FE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331911936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>
            <w:rPr>
              <w:rFonts w:hint="eastAsia" w:ascii="MS Gothic" w:hAnsi="MS Gothic" w:eastAsia="MS Gothic" w:cs="Arial"/>
              <w:sz w:val="22"/>
            </w:rPr>
            <w:t>☐</w:t>
          </w:r>
        </w:sdtContent>
      </w:sdt>
      <w:r>
        <w:rPr>
          <w:rFonts w:cs="Arial"/>
          <w:sz w:val="22"/>
        </w:rPr>
        <w:t xml:space="preserve"> Former subjects will be notified of these changes</w:t>
      </w:r>
    </w:p>
    <w:p w14:paraId="00270D56" w14:textId="77777777">
      <w:pPr>
        <w:pStyle w:val="Sub-SectionText-HCG"/>
        <w:spacing w:line="276" w:lineRule="auto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If either is checked, ensure that the submitted documents describe how current or former subjects will be notified): </w:t>
      </w:r>
      <w:sdt>
        <w:sdtPr>
          <w:rPr>
            <w:rFonts w:cs="Arial"/>
            <w:sz w:val="22"/>
          </w:rPr>
          <w:id w:val="981656499"/>
          <w:placeholder>
            <w:docPart w:val="247A48EE78CA46CDB19E6EACE0096625"/>
          </w:placeholder>
          <w:showingPlcHdr/>
        </w:sdtPr>
        <w:sdtEndPr/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6C3346C5" w14:textId="5D6D1C5F">
      <w:pPr>
        <w:pStyle w:val="SectionHeading-HCG"/>
        <w:spacing w:before="240"/>
        <w:rPr>
          <w:sz w:val="22"/>
          <w:szCs w:val="22"/>
        </w:rPr>
      </w:pPr>
      <w:r>
        <w:rPr>
          <w:sz w:val="22"/>
          <w:szCs w:val="22"/>
        </w:rPr>
        <w:t>A</w:t>
      </w:r>
      <w:r>
        <w:rPr>
          <w:sz w:val="22"/>
          <w:szCs w:val="22"/>
        </w:rPr>
        <w:t>ttachments</w:t>
      </w:r>
    </w:p>
    <w:p w14:paraId="07A45989" w14:textId="77777777">
      <w:pPr>
        <w:rPr>
          <w:rFonts w:ascii="Arial" w:hAnsi="Arial" w:cs="Arial"/>
        </w:rPr>
      </w:pPr>
      <w:r>
        <w:rPr>
          <w:rFonts w:ascii="Arial" w:hAnsi="Arial" w:cs="Arial"/>
        </w:rPr>
        <w:t>Provide the following documents when they have changed:</w:t>
      </w:r>
    </w:p>
    <w:p w14:paraId="470B8335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Investigator Protocol </w:t>
      </w:r>
      <w:r>
        <w:rPr>
          <w:rFonts w:ascii="Arial" w:hAnsi="Arial" w:cs="Arial"/>
          <w:i/>
        </w:rPr>
        <w:t>(See HRP-503 - TEMPLATE PROTOCOL for instructions)</w:t>
      </w:r>
    </w:p>
    <w:p w14:paraId="1FB56910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Point-by-point response </w:t>
      </w:r>
      <w:r>
        <w:rPr>
          <w:rFonts w:ascii="Arial" w:hAnsi="Arial" w:cs="Arial"/>
          <w:i/>
        </w:rPr>
        <w:t>(For a response to modifications to secure approval, deferral, or disapproval)</w:t>
      </w:r>
    </w:p>
    <w:p w14:paraId="0D8C585E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Evaluation of any Related Financial Interest.</w:t>
      </w:r>
    </w:p>
    <w:p w14:paraId="5C26C18C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Appendix A of this form: External Site Approvals</w:t>
      </w:r>
    </w:p>
    <w:p w14:paraId="55DC08ED" w14:textId="7F4EA7D6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Appendix B of this form: Drugs and Device </w:t>
      </w:r>
      <w:r>
        <w:rPr>
          <w:rFonts w:ascii="Arial" w:hAnsi="Arial" w:cs="Arial"/>
          <w:i/>
        </w:rPr>
        <w:t>(include associated attachments, such as package insert, investigator brochure, or labeling, verification of IND/ IDE number)</w:t>
      </w:r>
      <w:r>
        <w:rPr>
          <w:rStyle w:val="FootnoteReference"/>
          <w:rFonts w:ascii="Arial" w:hAnsi="Arial" w:cs="Arial"/>
        </w:rPr>
        <w:t xml:space="preserve"> </w:t>
      </w:r>
      <w:r>
        <w:rPr>
          <w:rStyle w:val="EndnoteReference"/>
          <w:rFonts w:ascii="Arial" w:hAnsi="Arial" w:cs="Arial"/>
        </w:rPr>
        <w:endnoteReference w:id="4"/>
      </w:r>
    </w:p>
    <w:p w14:paraId="754F499B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Written materials to be provided to or meant to be seen or heard by subjects</w:t>
      </w:r>
    </w:p>
    <w:p w14:paraId="7DC7B385" w14:textId="2B5CE104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Evaluation instruments and surveys</w:t>
      </w:r>
      <w:r>
        <w:rPr>
          <w:rStyle w:val="EndnoteReference"/>
          <w:rFonts w:ascii="Arial" w:hAnsi="Arial" w:cs="Arial"/>
        </w:rPr>
        <w:endnoteReference w:id="5"/>
      </w:r>
    </w:p>
    <w:p w14:paraId="713EEB07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Advertisements </w:t>
      </w:r>
      <w:r>
        <w:rPr>
          <w:rFonts w:ascii="Arial" w:hAnsi="Arial" w:cs="Arial"/>
          <w:i/>
        </w:rPr>
        <w:t>(printed, audio, and video)</w:t>
      </w:r>
    </w:p>
    <w:p w14:paraId="15CB532C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Recruitment materials and scripts</w:t>
      </w:r>
    </w:p>
    <w:p w14:paraId="34427A8E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Consent documents </w:t>
      </w:r>
      <w:r>
        <w:rPr>
          <w:rFonts w:ascii="Arial" w:hAnsi="Arial" w:cs="Arial"/>
          <w:i/>
        </w:rPr>
        <w:t>(The IRB does not require an informed consent document for HUD use.)</w:t>
      </w:r>
    </w:p>
    <w:p w14:paraId="75645C92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If consent will not be documented in writing, a script of information to be provided orally to subjects</w:t>
      </w:r>
    </w:p>
    <w:p w14:paraId="264035B7" w14:textId="7777777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Foreign language versions of the above</w:t>
      </w:r>
    </w:p>
    <w:p w14:paraId="08597DE2" w14:textId="5A640525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Complete sponsor protocol</w:t>
      </w:r>
      <w:r>
        <w:rPr>
          <w:rStyle w:val="EndnoteReference"/>
          <w:rFonts w:ascii="Arial" w:hAnsi="Arial" w:cs="Arial"/>
        </w:rPr>
        <w:endnoteReference w:id="6"/>
      </w:r>
    </w:p>
    <w:p w14:paraId="6C3EF6C1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Grant application</w:t>
      </w:r>
    </w:p>
    <w:p w14:paraId="21DBA78B" w14:textId="7777777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DHHS protocol and DHHS-approved sample consent document</w:t>
      </w:r>
      <w:r>
        <w:rPr>
          <w:rStyle w:val="EndnoteReference"/>
          <w:rFonts w:ascii="Arial" w:hAnsi="Arial" w:cs="Arial"/>
        </w:rPr>
        <w:endnoteReference w:id="7"/>
      </w:r>
    </w:p>
    <w:p w14:paraId="32AB76BB" w14:textId="1963B9CD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  <w:color w:val="8064A2"/>
        </w:rPr>
        <w:t>For Department of Energy (DOE) research, a completed “Checklist for IRBs to Use in Verifying that HS Research Protocols are In Compliance with Department of Energy (DOE) Requirements”</w:t>
      </w:r>
      <w:r>
        <w:rPr>
          <w:rFonts w:ascii="Arial" w:hAnsi="Arial" w:cs="Arial"/>
        </w:rPr>
        <w:t xml:space="preserve"> </w:t>
      </w:r>
    </w:p>
    <w:p w14:paraId="71026CB9" w14:textId="7777777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Investigator Acknowledgement</w:t>
      </w:r>
    </w:p>
    <w:p w14:paraId="0511FAF5" w14:textId="7B1D9DA8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 will conduct this protocol in accordance with requirements in HRP-103 - INVESTIGATOR MANUAL.</w:t>
      </w:r>
    </w:p>
    <w:p w14:paraId="4DD6C171" w14:textId="3D197292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Investigator </w:t>
      </w:r>
      <w:r>
        <w:rPr>
          <w:sz w:val="22"/>
          <w:szCs w:val="22"/>
        </w:rPr>
        <w:t>Signature</w:t>
      </w:r>
    </w:p>
    <w:p w14:paraId="57967439" w14:textId="77777777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color w:val="767171" w:themeColor="background2" w:themeShade="80"/>
            <w:sz w:val="22"/>
          </w:rPr>
          <w:id w:val="-761294868"/>
          <w:placeholder>
            <w:docPart w:val="3CD6B584C26D49EDA228D580DB4E6F58"/>
          </w:placeholder>
          <w:showingPlcHdr/>
        </w:sdtPr>
        <w:sdtEndPr/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43D72D2B" w14:textId="5DCAE321">
      <w:pPr>
        <w:pStyle w:val="Sub-SectionText-HCG"/>
        <w:ind w:left="0" w:firstLine="0"/>
      </w:pPr>
      <w:r>
        <w:rPr>
          <w:sz w:val="22"/>
          <w:szCs w:val="20"/>
        </w:rPr>
        <w:pict w14:anchorId="7627D424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161.7pt;height:80.3pt" alt="Microsoft Office Signature Line..." type="#_x0000_t75">
            <v:imagedata gain="52429f" o:title="" r:id="rId11"/>
            <o:lock v:ext="edit" grouping="t" ungrouping="t" rotation="t" cropping="t" verticies="t" text="t"/>
            <o:signatureline v:ext="edit" issignatureline="t" id="{F82645E0-4791-4E34-BC11-E87079033BE5}" provid="{00000000-0000-0000-0000-000000000000}"/>
          </v:shape>
        </w:pict>
      </w:r>
    </w:p>
    <w:sectPr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A5196" w:rsidP="00855EE6" w:rsidRDefault="00EA5196" w14:paraId="340D724B" w14:textId="77777777">
      <w:pPr>
        <w:spacing w:after="0" w:line="240" w:lineRule="auto"/>
      </w:pPr>
      <w:r>
        <w:separator/>
      </w:r>
    </w:p>
  </w:endnote>
  <w:endnote w:type="continuationSeparator" w:id="0">
    <w:p w:rsidR="00EA5196" w:rsidP="00855EE6" w:rsidRDefault="00EA5196" w14:paraId="607CF474" w14:textId="77777777">
      <w:pPr>
        <w:spacing w:after="0" w:line="240" w:lineRule="auto"/>
      </w:pPr>
      <w:r>
        <w:continuationSeparator/>
      </w:r>
    </w:p>
  </w:endnote>
  <w:endnote w:type="continuationNotice" w:id="1">
    <w:p w:rsidR="00EA5196" w:rsidRDefault="00EA5196" w14:paraId="04F811C5" w14:textId="77777777">
      <w:pPr>
        <w:spacing w:after="0" w:line="240" w:lineRule="auto"/>
      </w:pPr>
    </w:p>
  </w:endnote>
  <w:endnote w:id="2">
    <w:p w14:paraId="2F4B78D2" w14:textId="77777777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This document satisfies AAHRPP elements II.2.I, II.3.A, II.3.C-II.3.C.1</w:t>
      </w:r>
    </w:p>
  </w:endnote>
  <w:endnote w:id="3">
    <w:p w14:paraId="73732AAA" w14:textId="2E41CBFE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This refers to the status of the protocol under the supervision of the investigator, not the status of the protocol at all centers.</w:t>
      </w:r>
    </w:p>
  </w:endnote>
  <w:endnote w:id="4">
    <w:p w14:paraId="76F6A604" w14:textId="77777777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Omit this item if this is the activation of a previously approved protocol at a new site or sites that will be overseen by a principal investigator who will take separate and full responsibility for that site or those sites.</w:t>
      </w:r>
    </w:p>
  </w:endnote>
  <w:endnote w:id="5">
    <w:p w14:paraId="253123A2" w14:textId="5F21D577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Ibid</w:t>
      </w:r>
    </w:p>
  </w:endnote>
  <w:endnote w:id="6">
    <w:p w14:paraId="4A263681" w14:textId="0C8AFBF8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Ibid</w:t>
      </w:r>
    </w:p>
  </w:endnote>
  <w:endnote w:id="7">
    <w:p w14:paraId="22630EB0" w14:textId="4D37388C">
      <w:pPr>
        <w:pStyle w:val="EndnoteText"/>
      </w:pPr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Ibid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C4DC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95F8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010B3D17" w14:textId="2A2A49CA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010B3D17" w14:textId="2A2A49CA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B9302" w14:textId="7777777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750562D4" w14:textId="44E9010E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10E7AA11" w14:textId="77777777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750562D4" w14:textId="44E9010E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A5196" w:rsidP="00855EE6" w:rsidRDefault="00EA5196" w14:paraId="3B952174" w14:textId="77777777">
      <w:pPr>
        <w:spacing w:after="0" w:line="240" w:lineRule="auto"/>
      </w:pPr>
      <w:r>
        <w:separator/>
      </w:r>
    </w:p>
  </w:footnote>
  <w:footnote w:type="continuationSeparator" w:id="0">
    <w:p w:rsidR="00EA5196" w:rsidP="00855EE6" w:rsidRDefault="00EA5196" w14:paraId="6FC0453F" w14:textId="77777777">
      <w:pPr>
        <w:spacing w:after="0" w:line="240" w:lineRule="auto"/>
      </w:pPr>
      <w:r>
        <w:continuationSeparator/>
      </w:r>
    </w:p>
  </w:footnote>
  <w:footnote w:type="continuationNotice" w:id="1">
    <w:p w:rsidR="00EA5196" w:rsidRDefault="00EA5196" w14:paraId="6E7AD10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9DC7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6E985" w14:textId="67210BDE">
    <w:pPr>
      <w:pStyle w:val="Header"/>
      <w:jc w:val="center"/>
      <w:rPr>
        <w:noProof/>
      </w:rPr>
    </w:pPr>
  </w:p>
</w:hdr>
</file>

<file path=word/header3.xml><?xml version="1.0" encoding="utf-8"?>
<w:hdr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6FB57" w14:textId="48761DFB">
    <w:pPr>
      <w:pStyle w:val="Header"/>
      <w:jc w:val="center"/>
    </w:pPr>
    <w:r>
      <w:drawing>
        <wp:inline distT="0" distB="0" distL="0" distR="0">
          <wp:extent cx="1790700" cy="5715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ron Logo.jpg"/>
                  <pic:cNvPicPr/>
                </pic:nvPicPr>
                <pic:blipFill>
                  <a:blip r:embed="Rd8a8ca30d4f84232" cstate="print"/>
                  <a:stretch>
                    <a:fillRect/>
                  </a:stretch>
                </pic:blipFill>
                <pic:spPr>
                  <a:xfrm>
                    <a:off x="0" y="0"/>
                    <a:ext cx="17907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3A56A4"/>
    <w:multiLevelType w:val="hybridMultilevel"/>
    <w:tmpl w:val="D00854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12577247">
    <w:abstractNumId w:val="1"/>
  </w:num>
  <w:num w:numId="2" w16cid:durableId="12542099">
    <w:abstractNumId w:val="3"/>
  </w:num>
  <w:num w:numId="3" w16cid:durableId="498040274">
    <w:abstractNumId w:val="0"/>
  </w:num>
  <w:num w:numId="4" w16cid:durableId="17879694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bAwMzS0NDcyNjRX0lEKTi0uzszPAykwrAUAor5BSSwAAAA="/>
  </w:docVars>
  <w:rsids>
    <w:rsidRoot w:val="00855EE6"/>
    <w:rsid w:val="0001089F"/>
    <w:rsid w:val="00040EA3"/>
    <w:rsid w:val="00042193"/>
    <w:rsid w:val="000424B3"/>
    <w:rsid w:val="00045E0D"/>
    <w:rsid w:val="000544CB"/>
    <w:rsid w:val="00073852"/>
    <w:rsid w:val="00082AFF"/>
    <w:rsid w:val="00095BC7"/>
    <w:rsid w:val="000C5836"/>
    <w:rsid w:val="000D20F0"/>
    <w:rsid w:val="000E220B"/>
    <w:rsid w:val="000F5F1B"/>
    <w:rsid w:val="00112F1A"/>
    <w:rsid w:val="00150F7C"/>
    <w:rsid w:val="00166194"/>
    <w:rsid w:val="001708AF"/>
    <w:rsid w:val="00184B4F"/>
    <w:rsid w:val="00197777"/>
    <w:rsid w:val="001F20EA"/>
    <w:rsid w:val="00216912"/>
    <w:rsid w:val="00227214"/>
    <w:rsid w:val="00255391"/>
    <w:rsid w:val="00271095"/>
    <w:rsid w:val="00272E9B"/>
    <w:rsid w:val="002773D3"/>
    <w:rsid w:val="00296C11"/>
    <w:rsid w:val="002A0DD4"/>
    <w:rsid w:val="002B681F"/>
    <w:rsid w:val="00326970"/>
    <w:rsid w:val="003505A8"/>
    <w:rsid w:val="0035722D"/>
    <w:rsid w:val="00390384"/>
    <w:rsid w:val="003C7F64"/>
    <w:rsid w:val="003E5AE2"/>
    <w:rsid w:val="00413B76"/>
    <w:rsid w:val="00425601"/>
    <w:rsid w:val="00433C87"/>
    <w:rsid w:val="004372C1"/>
    <w:rsid w:val="004516B2"/>
    <w:rsid w:val="004B05DE"/>
    <w:rsid w:val="004D73FC"/>
    <w:rsid w:val="004F7373"/>
    <w:rsid w:val="005120E0"/>
    <w:rsid w:val="00512CDD"/>
    <w:rsid w:val="005159DD"/>
    <w:rsid w:val="00532B16"/>
    <w:rsid w:val="00574247"/>
    <w:rsid w:val="005853D1"/>
    <w:rsid w:val="00591A1D"/>
    <w:rsid w:val="005C446D"/>
    <w:rsid w:val="005D1499"/>
    <w:rsid w:val="005F0EFB"/>
    <w:rsid w:val="005F335C"/>
    <w:rsid w:val="00612FDA"/>
    <w:rsid w:val="00614FD7"/>
    <w:rsid w:val="00621D70"/>
    <w:rsid w:val="0062282F"/>
    <w:rsid w:val="00625EFE"/>
    <w:rsid w:val="00633C79"/>
    <w:rsid w:val="00636276"/>
    <w:rsid w:val="00650A58"/>
    <w:rsid w:val="006674BE"/>
    <w:rsid w:val="00675EB8"/>
    <w:rsid w:val="006C3173"/>
    <w:rsid w:val="006C64B0"/>
    <w:rsid w:val="006F23D2"/>
    <w:rsid w:val="00704635"/>
    <w:rsid w:val="00710C5B"/>
    <w:rsid w:val="007469E0"/>
    <w:rsid w:val="00782964"/>
    <w:rsid w:val="007A6C53"/>
    <w:rsid w:val="007A7561"/>
    <w:rsid w:val="007B23B9"/>
    <w:rsid w:val="008103E5"/>
    <w:rsid w:val="00820231"/>
    <w:rsid w:val="00821C23"/>
    <w:rsid w:val="00830DFF"/>
    <w:rsid w:val="0084152D"/>
    <w:rsid w:val="00855EE6"/>
    <w:rsid w:val="0086083E"/>
    <w:rsid w:val="00872DA6"/>
    <w:rsid w:val="008819B7"/>
    <w:rsid w:val="00893D51"/>
    <w:rsid w:val="008B0231"/>
    <w:rsid w:val="008B32E5"/>
    <w:rsid w:val="008B3D20"/>
    <w:rsid w:val="008C122A"/>
    <w:rsid w:val="00901A92"/>
    <w:rsid w:val="00917358"/>
    <w:rsid w:val="009578E2"/>
    <w:rsid w:val="00972B41"/>
    <w:rsid w:val="009C1EE8"/>
    <w:rsid w:val="009F534E"/>
    <w:rsid w:val="00A26361"/>
    <w:rsid w:val="00A3509A"/>
    <w:rsid w:val="00A712F0"/>
    <w:rsid w:val="00A926DE"/>
    <w:rsid w:val="00A97050"/>
    <w:rsid w:val="00AB3323"/>
    <w:rsid w:val="00AC2F0C"/>
    <w:rsid w:val="00AD5F0F"/>
    <w:rsid w:val="00AF2642"/>
    <w:rsid w:val="00B0180A"/>
    <w:rsid w:val="00B04218"/>
    <w:rsid w:val="00B21149"/>
    <w:rsid w:val="00B23768"/>
    <w:rsid w:val="00B23D93"/>
    <w:rsid w:val="00B252BC"/>
    <w:rsid w:val="00B25785"/>
    <w:rsid w:val="00B4778A"/>
    <w:rsid w:val="00B508A6"/>
    <w:rsid w:val="00B54DF7"/>
    <w:rsid w:val="00B61F4A"/>
    <w:rsid w:val="00B81ACF"/>
    <w:rsid w:val="00B87004"/>
    <w:rsid w:val="00BB2AC7"/>
    <w:rsid w:val="00BE67C4"/>
    <w:rsid w:val="00BF2F85"/>
    <w:rsid w:val="00C07EC3"/>
    <w:rsid w:val="00C11900"/>
    <w:rsid w:val="00C74BB9"/>
    <w:rsid w:val="00C75CAF"/>
    <w:rsid w:val="00CB1B15"/>
    <w:rsid w:val="00CC0355"/>
    <w:rsid w:val="00CC3CD5"/>
    <w:rsid w:val="00CD0E87"/>
    <w:rsid w:val="00D35E6A"/>
    <w:rsid w:val="00D365B7"/>
    <w:rsid w:val="00D434B7"/>
    <w:rsid w:val="00D51EBF"/>
    <w:rsid w:val="00D77446"/>
    <w:rsid w:val="00DA53B3"/>
    <w:rsid w:val="00DC62BF"/>
    <w:rsid w:val="00DF673D"/>
    <w:rsid w:val="00E0288C"/>
    <w:rsid w:val="00E105B2"/>
    <w:rsid w:val="00E26DF0"/>
    <w:rsid w:val="00E33C34"/>
    <w:rsid w:val="00E34769"/>
    <w:rsid w:val="00E43C57"/>
    <w:rsid w:val="00E77262"/>
    <w:rsid w:val="00EA5196"/>
    <w:rsid w:val="00ED6ED9"/>
    <w:rsid w:val="00EE39FA"/>
    <w:rsid w:val="00EF642F"/>
    <w:rsid w:val="00F116D8"/>
    <w:rsid w:val="00F330D1"/>
    <w:rsid w:val="00F40567"/>
    <w:rsid w:val="00F8323B"/>
    <w:rsid w:val="00F837EB"/>
    <w:rsid w:val="00F84AEF"/>
    <w:rsid w:val="00FD38BA"/>
    <w:rsid w:val="00FD52CF"/>
    <w:rsid w:val="00FE1862"/>
    <w:rsid w:val="00FE60A0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styleId="DocumentTitle-HCG" w:customStyle="1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styleId="SectionHeading-HCG" w:customStyle="1">
    <w:name w:val="Section Heading - HCG"/>
    <w:basedOn w:val="DocumentTitle-HCG"/>
    <w:link w:val="SectionHeading-HCGChar"/>
    <w:qFormat/>
    <w:pPr>
      <w:pBdr>
        <w:top w:val="single" w:color="AEAAAA" w:themeColor="background2" w:themeShade="BF" w:sz="4" w:space="1"/>
        <w:left w:val="single" w:color="AEAAAA" w:themeColor="background2" w:themeShade="BF" w:sz="4" w:space="4"/>
        <w:bottom w:val="single" w:color="AEAAAA" w:themeColor="background2" w:themeShade="BF" w:sz="4" w:space="1"/>
        <w:right w:val="single" w:color="AEAAAA" w:themeColor="background2" w:themeShade="BF" w:sz="4" w:space="4"/>
      </w:pBdr>
      <w:shd w:val="pct12" w:color="auto" w:fill="auto"/>
      <w:jc w:val="left"/>
    </w:pPr>
    <w:rPr>
      <w:bCs/>
      <w:caps/>
      <w:sz w:val="24"/>
      <w:szCs w:val="24"/>
    </w:rPr>
  </w:style>
  <w:style w:type="character" w:styleId="DocumentTitle-HCGChar" w:customStyle="1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styleId="SectionHeading-HCGChar" w:customStyle="1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styleId="PrimarySectionText-HCG" w:customStyle="1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styleId="Sub-SectionText-HCG" w:customStyle="1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styleId="SecondarySub-SectionText-HCG" w:customStyle="1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styleId="Sub-SectionText-HCGChar" w:customStyle="1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styleId="SecondarySub-SectionText-HCGChar" w:customStyle="1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paragraph" w:styleId="SOPFooter" w:customStyle="1">
    <w:name w:val="SOP Footer"/>
    <w:basedOn w:val="Normal"/>
    <w:pPr>
      <w:spacing w:after="0" w:line="240" w:lineRule="auto"/>
      <w:jc w:val="center"/>
    </w:pPr>
    <w:rPr>
      <w:rFonts w:ascii="Arial" w:hAnsi="Arial" w:eastAsia="Times New Roman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&#65279;<?xml version="1.0" encoding="utf-8"?><Relationships xmlns="http://schemas.openxmlformats.org/package/2006/relationships"><Relationship Type="http://schemas.openxmlformats.org/officeDocument/2006/relationships/image" Target="/media/image.bin" Id="Rd8a8ca30d4f84232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CD6B584C26D49EDA228D580DB4E6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713F9-DAC7-483F-BC39-9C9720E941DC}"/>
      </w:docPartPr>
      <w:docPartBody>
        <w:p w:rsidR="00092B5F" w:rsidP="00FA4F68" w:rsidRDefault="00FA4F68">
          <w:pPr>
            <w:pStyle w:val="3CD6B584C26D49EDA228D580DB4E6F58"/>
          </w:pPr>
          <w:r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0F22F3F989FD49759BDD1C7F8A1A6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232FB-D83D-4B57-A9FD-6BF4355B5E40}"/>
      </w:docPartPr>
      <w:docPartBody>
        <w:p w:rsidR="00092B5F" w:rsidP="00FA4F68" w:rsidRDefault="00FA4F68">
          <w:pPr>
            <w:pStyle w:val="0F22F3F989FD49759BDD1C7F8A1A601B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ABFC9EC0642B47A2A75D66535E9FD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AAA2A-2958-47E5-B47B-E1DE8506F04E}"/>
      </w:docPartPr>
      <w:docPartBody>
        <w:p w:rsidR="00092B5F" w:rsidP="00FA4F68" w:rsidRDefault="00FA4F68">
          <w:pPr>
            <w:pStyle w:val="ABFC9EC0642B47A2A75D66535E9FD4E4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999106659AA4A19AB68A3A932073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8B400-D166-42D2-A865-9217054DE0AF}"/>
      </w:docPartPr>
      <w:docPartBody>
        <w:p w:rsidR="00092B5F" w:rsidP="00FA4F68" w:rsidRDefault="00FA4F68">
          <w:pPr>
            <w:pStyle w:val="4999106659AA4A19AB68A3A9320736CF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B19EA9BD99541A9A087AFF6CEA61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619EA-5F90-4FC0-86E2-F411EE56B1CB}"/>
      </w:docPartPr>
      <w:docPartBody>
        <w:p w:rsidR="00092B5F" w:rsidP="00FA4F68" w:rsidRDefault="00FA4F68">
          <w:pPr>
            <w:pStyle w:val="4B19EA9BD99541A9A087AFF6CEA61502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659468F39CC44F6B1296A1852C36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39331-FCF0-4562-A132-C1A455095DD3}"/>
      </w:docPartPr>
      <w:docPartBody>
        <w:p w:rsidR="00092B5F" w:rsidP="00FA4F68" w:rsidRDefault="00FA4F68">
          <w:pPr>
            <w:pStyle w:val="8659468F39CC44F6B1296A1852C36A26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47A48EE78CA46CDB19E6EACE0096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BA59A-5E15-440B-A34B-F5DD1B93B4E4}"/>
      </w:docPartPr>
      <w:docPartBody>
        <w:p w:rsidR="00AA4CE5" w:rsidP="00F45BA1" w:rsidRDefault="00F45BA1">
          <w:pPr>
            <w:pStyle w:val="247A48EE78CA46CDB19E6EACE0096625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42193"/>
    <w:rsid w:val="00092B5F"/>
    <w:rsid w:val="001E5E0C"/>
    <w:rsid w:val="00441942"/>
    <w:rsid w:val="004A25E2"/>
    <w:rsid w:val="00540376"/>
    <w:rsid w:val="00561AAF"/>
    <w:rsid w:val="00644C20"/>
    <w:rsid w:val="00646B0D"/>
    <w:rsid w:val="00682258"/>
    <w:rsid w:val="0073625E"/>
    <w:rsid w:val="007E1896"/>
    <w:rsid w:val="00843CA7"/>
    <w:rsid w:val="009252A4"/>
    <w:rsid w:val="00AA4CE5"/>
    <w:rsid w:val="00B04218"/>
    <w:rsid w:val="00DC50C8"/>
    <w:rsid w:val="00DF09D1"/>
    <w:rsid w:val="00E00BD1"/>
    <w:rsid w:val="00F45BA1"/>
    <w:rsid w:val="00FA4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5BA1"/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styleId="3CD6B584C26D49EDA228D580DB4E6F58" w:customStyle="1">
    <w:name w:val="3CD6B584C26D49EDA228D580DB4E6F58"/>
    <w:rsid w:val="00FA4F68"/>
  </w:style>
  <w:style w:type="paragraph" w:styleId="0F22F3F989FD49759BDD1C7F8A1A601B" w:customStyle="1">
    <w:name w:val="0F22F3F989FD49759BDD1C7F8A1A601B"/>
    <w:rsid w:val="00FA4F68"/>
  </w:style>
  <w:style w:type="paragraph" w:styleId="ABFC9EC0642B47A2A75D66535E9FD4E4" w:customStyle="1">
    <w:name w:val="ABFC9EC0642B47A2A75D66535E9FD4E4"/>
    <w:rsid w:val="00FA4F68"/>
  </w:style>
  <w:style w:type="paragraph" w:styleId="4999106659AA4A19AB68A3A9320736CF" w:customStyle="1">
    <w:name w:val="4999106659AA4A19AB68A3A9320736CF"/>
    <w:rsid w:val="00FA4F68"/>
  </w:style>
  <w:style w:type="paragraph" w:styleId="4B19EA9BD99541A9A087AFF6CEA61502" w:customStyle="1">
    <w:name w:val="4B19EA9BD99541A9A087AFF6CEA61502"/>
    <w:rsid w:val="00FA4F68"/>
  </w:style>
  <w:style w:type="paragraph" w:styleId="8659468F39CC44F6B1296A1852C36A26" w:customStyle="1">
    <w:name w:val="8659468F39CC44F6B1296A1852C36A26"/>
    <w:rsid w:val="00FA4F68"/>
  </w:style>
  <w:style w:type="paragraph" w:styleId="247A48EE78CA46CDB19E6EACE0096625" w:customStyle="1">
    <w:name w:val="247A48EE78CA46CDB19E6EACE0096625"/>
    <w:rsid w:val="00F45B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A4C2D5-BB54-47A6-8B28-2C5F7355CC27}"/>
</file>

<file path=customXml/itemProps2.xml><?xml version="1.0" encoding="utf-8"?>
<ds:datastoreItem xmlns:ds="http://schemas.openxmlformats.org/officeDocument/2006/customXml" ds:itemID="{4307E6D4-BD1C-43CA-8FFF-6A95AE15976E}">
  <ds:schemaRefs>
    <ds:schemaRef ds:uri="07b1ed27-4a09-479f-8bd2-5a0f6f9bbe93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8c515ec7-3e6c-4e38-8eb4-62fcbe95786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DD9D247-EADD-405E-B403-E96997D77B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2</ap:Pages>
  <ap:Words>442</ap:Words>
  <ap:Characters>2523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296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
  </dc:creator>
  <cp:keywords>
  </cp:keywords>
  <dc:description>
  </dc:description>
  <cp:lastModifiedBy>
  </cp:lastModifiedBy>
  <cp:revision>1</cp:revision>
  <dcterms:created xsi:type="dcterms:W3CDTF">2022-07-26T14:51:00Z</dcterms:created>
  <dcterms:modified xsi:type="dcterms:W3CDTF">2022-12-1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5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